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67710" w14:textId="7BB5A1AF" w:rsidR="00340402" w:rsidRPr="00A05392" w:rsidRDefault="00A05392">
      <w:pPr>
        <w:rPr>
          <w:b/>
          <w:bCs/>
        </w:rPr>
      </w:pPr>
      <w:r w:rsidRPr="00A05392">
        <w:rPr>
          <w:rFonts w:hint="eastAsia"/>
          <w:b/>
          <w:bCs/>
        </w:rPr>
        <w:t>Land</w:t>
      </w:r>
      <w:r w:rsidRPr="00A05392">
        <w:rPr>
          <w:b/>
          <w:bCs/>
        </w:rPr>
        <w:t xml:space="preserve"> cover</w:t>
      </w:r>
    </w:p>
    <w:p w14:paraId="0208B92E" w14:textId="77356897" w:rsidR="00A05392" w:rsidRDefault="00A05392">
      <w:r>
        <w:t>Land11: water%</w:t>
      </w:r>
    </w:p>
    <w:p w14:paraId="56FA68FB" w14:textId="56107F99" w:rsidR="00A05392" w:rsidRDefault="00A05392">
      <w:r>
        <w:t>Land21: developed area% (it can also be consider as urban area, but including roads, also including highways in the state)</w:t>
      </w:r>
    </w:p>
    <w:p w14:paraId="51FBE22E" w14:textId="25FA877B" w:rsidR="00A05392" w:rsidRDefault="00A05392">
      <w:r>
        <w:t>Land31: barren land%</w:t>
      </w:r>
    </w:p>
    <w:p w14:paraId="172C400B" w14:textId="5BF55B45" w:rsidR="00A05392" w:rsidRDefault="00A05392">
      <w:r>
        <w:t>Land41: forest%</w:t>
      </w:r>
    </w:p>
    <w:p w14:paraId="6EBB4DFD" w14:textId="758EACDA" w:rsidR="00A05392" w:rsidRDefault="00A05392">
      <w:r>
        <w:t>Land52: grassland%</w:t>
      </w:r>
    </w:p>
    <w:p w14:paraId="7D8A0DB2" w14:textId="0914F565" w:rsidR="00A05392" w:rsidRDefault="00A05392">
      <w:r>
        <w:t>Land82: agricultural land</w:t>
      </w:r>
    </w:p>
    <w:p w14:paraId="0416D5BF" w14:textId="4E1B35B7" w:rsidR="00A05392" w:rsidRDefault="00A05392">
      <w:r>
        <w:t>Land90: wetland</w:t>
      </w:r>
    </w:p>
    <w:p w14:paraId="04E88B5F" w14:textId="1210D5A9" w:rsidR="00A05392" w:rsidRDefault="00A05392">
      <w:proofErr w:type="spellStart"/>
      <w:r w:rsidRPr="00B32741">
        <w:rPr>
          <w:b/>
          <w:bCs/>
        </w:rPr>
        <w:t>Ele_avg</w:t>
      </w:r>
      <w:proofErr w:type="spellEnd"/>
      <w:r w:rsidRPr="00B32741">
        <w:rPr>
          <w:b/>
          <w:bCs/>
        </w:rPr>
        <w:t>:</w:t>
      </w:r>
      <w:r>
        <w:t xml:space="preserve"> average elevation in meters</w:t>
      </w:r>
    </w:p>
    <w:p w14:paraId="3353DD65" w14:textId="4ED760C0" w:rsidR="00A05392" w:rsidRDefault="00A05392">
      <w:proofErr w:type="spellStart"/>
      <w:r w:rsidRPr="00B32741">
        <w:rPr>
          <w:b/>
          <w:bCs/>
        </w:rPr>
        <w:t>D_mile</w:t>
      </w:r>
      <w:proofErr w:type="spellEnd"/>
      <w:r w:rsidRPr="00B32741">
        <w:rPr>
          <w:b/>
          <w:bCs/>
        </w:rPr>
        <w:t>:</w:t>
      </w:r>
      <w:r>
        <w:t xml:space="preserve"> distance to </w:t>
      </w:r>
      <w:r>
        <w:t>reservoir</w:t>
      </w:r>
      <w:r>
        <w:t xml:space="preserve"> in miles</w:t>
      </w:r>
    </w:p>
    <w:p w14:paraId="37A792C6" w14:textId="461D3534" w:rsidR="00A05392" w:rsidRDefault="00A05392">
      <w:proofErr w:type="spellStart"/>
      <w:r w:rsidRPr="00B32741">
        <w:rPr>
          <w:b/>
          <w:bCs/>
        </w:rPr>
        <w:t>D_mil_sea</w:t>
      </w:r>
      <w:proofErr w:type="spellEnd"/>
      <w:r w:rsidRPr="00B32741">
        <w:rPr>
          <w:b/>
          <w:bCs/>
        </w:rPr>
        <w:t>:</w:t>
      </w:r>
      <w:r>
        <w:t xml:space="preserve"> distance to sea in miles</w:t>
      </w:r>
    </w:p>
    <w:p w14:paraId="05A2B58A" w14:textId="77777777" w:rsidR="00A05392" w:rsidRDefault="00A05392"/>
    <w:p w14:paraId="54E351C4" w14:textId="77777777" w:rsidR="00A05392" w:rsidRDefault="00A05392"/>
    <w:sectPr w:rsidR="00A053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zI2NzK0NDMzMDBR0lEKTi0uzszPAykwrAUAlEMiTiwAAAA="/>
  </w:docVars>
  <w:rsids>
    <w:rsidRoot w:val="008205BF"/>
    <w:rsid w:val="00340402"/>
    <w:rsid w:val="00460F38"/>
    <w:rsid w:val="008205BF"/>
    <w:rsid w:val="00A05392"/>
    <w:rsid w:val="00B32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36B26"/>
  <w15:chartTrackingRefBased/>
  <w15:docId w15:val="{8A19CB02-5846-4C6F-91EB-564EA4759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3</Words>
  <Characters>308</Characters>
  <Application>Microsoft Office Word</Application>
  <DocSecurity>0</DocSecurity>
  <Lines>2</Lines>
  <Paragraphs>1</Paragraphs>
  <ScaleCrop>false</ScaleCrop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Tianchen</dc:creator>
  <cp:keywords/>
  <dc:description/>
  <cp:lastModifiedBy>Huang, Tianchen</cp:lastModifiedBy>
  <cp:revision>5</cp:revision>
  <dcterms:created xsi:type="dcterms:W3CDTF">2023-03-30T15:06:00Z</dcterms:created>
  <dcterms:modified xsi:type="dcterms:W3CDTF">2023-03-30T15:15:00Z</dcterms:modified>
</cp:coreProperties>
</file>